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45172" w14:textId="77777777" w:rsidR="00E05372" w:rsidRDefault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927698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nhang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1/A</w:t>
      </w:r>
    </w:p>
    <w:p w14:paraId="53E55C7A" w14:textId="77777777" w:rsidR="00591927" w:rsidRPr="00591927" w:rsidRDefault="00591927" w:rsidP="0059192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21199AE6" w14:textId="77777777" w:rsidR="00E05372" w:rsidRDefault="00000000">
      <w:pPr>
        <w:spacing w:after="60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Antrag </w:t>
      </w:r>
      <w:r w:rsidR="00B40CED" w:rsidRPr="003458D4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auf Zulassung (Registrierung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) </w:t>
      </w:r>
      <w:r w:rsidR="00B40CED" w:rsidRPr="003458D4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zu eine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klinischen Prüfung</w:t>
      </w:r>
    </w:p>
    <w:p w14:paraId="6E583694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4528"/>
      </w:tblGrid>
      <w:tr w:rsidR="00591927" w:rsidRPr="00591927" w14:paraId="06D5C1C6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32C17A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Prüfer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354CF2" w14:textId="4445B348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1771584441" w:edGrp="everyone"/>
            <w:r>
              <w:rPr>
                <w:rStyle w:val="Helyrzszveg"/>
              </w:rPr>
              <w:t>Szöveg beírásához kattintson vagy koppintson ide.</w:t>
            </w:r>
            <w:permEnd w:id="1771584441"/>
          </w:p>
        </w:tc>
      </w:tr>
      <w:tr w:rsidR="00591927" w:rsidRPr="00591927" w14:paraId="78712A10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7784F2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Testgelände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3424B5" w14:textId="5ADE0725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783301753" w:edGrp="everyone"/>
            <w:r>
              <w:rPr>
                <w:rStyle w:val="Helyrzszveg"/>
              </w:rPr>
              <w:t>Szöveg beírásához kattintson vagy koppintson ide.</w:t>
            </w:r>
            <w:permEnd w:id="783301753"/>
          </w:p>
        </w:tc>
      </w:tr>
      <w:tr w:rsidR="00591927" w:rsidRPr="00591927" w14:paraId="2AD99662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67A0D3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Name der Kontaktperson des Prüfers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917F9E" w14:textId="11CF0341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1368998677" w:edGrp="everyone"/>
            <w:r>
              <w:rPr>
                <w:rStyle w:val="Helyrzszveg"/>
              </w:rPr>
              <w:t>Szöveg beírásához kattintson vagy koppintson ide.</w:t>
            </w:r>
            <w:permEnd w:id="1368998677"/>
          </w:p>
        </w:tc>
      </w:tr>
      <w:tr w:rsidR="00591927" w:rsidRPr="00591927" w14:paraId="7BB5310E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6AFA1A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Telefonnummer der Kontaktperson des Prüfers: 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09A2BE" w14:textId="48E105D6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187446001" w:edGrp="everyone"/>
            <w:r>
              <w:rPr>
                <w:rStyle w:val="Helyrzszveg"/>
              </w:rPr>
              <w:t>Szöveg beírásához kattintson vagy koppintson ide.</w:t>
            </w:r>
            <w:permEnd w:id="187446001"/>
          </w:p>
        </w:tc>
      </w:tr>
      <w:tr w:rsidR="00591927" w:rsidRPr="00591927" w14:paraId="5AA20F16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27E4B6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Kontakt-E-Mail-Adresse des Prüfers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7E196C" w14:textId="3E0B72ED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1155599832" w:edGrp="everyone"/>
            <w:r>
              <w:rPr>
                <w:rStyle w:val="Helyrzszveg"/>
              </w:rPr>
              <w:t>Szöveg beírásához kattintson vagy koppintson ide.</w:t>
            </w:r>
            <w:permEnd w:id="1155599832"/>
          </w:p>
        </w:tc>
      </w:tr>
      <w:tr w:rsidR="00591927" w:rsidRPr="00591927" w14:paraId="5CE1016B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29AA71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Titel der Studie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7C76A8" w14:textId="5A32336D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1284247711" w:edGrp="everyone"/>
            <w:r>
              <w:rPr>
                <w:rStyle w:val="Helyrzszveg"/>
              </w:rPr>
              <w:t>Szöveg beírásához kattintson vagy koppintson ide.</w:t>
            </w:r>
            <w:permEnd w:id="1284247711"/>
          </w:p>
        </w:tc>
      </w:tr>
      <w:tr w:rsidR="00591927" w:rsidRPr="00591927" w14:paraId="59C04935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003F69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Protokollnummer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8D7B4F" w14:textId="46B9E879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253699925" w:edGrp="everyone"/>
            <w:r>
              <w:rPr>
                <w:rStyle w:val="Helyrzszveg"/>
              </w:rPr>
              <w:t>Szöveg beírásához kattintson vagy koppintson ide.</w:t>
            </w:r>
            <w:permEnd w:id="253699925"/>
          </w:p>
        </w:tc>
      </w:tr>
      <w:tr w:rsidR="00591927" w:rsidRPr="00591927" w14:paraId="417B8CDF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C56958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Phase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672ECE" w14:textId="20FEC273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172053899" w:edGrp="everyone"/>
            <w:r>
              <w:rPr>
                <w:rStyle w:val="Helyrzszveg"/>
              </w:rPr>
              <w:t>Szöveg beírásához kattintson vagy koppintson ide.</w:t>
            </w:r>
            <w:permEnd w:id="172053899"/>
          </w:p>
        </w:tc>
      </w:tr>
      <w:tr w:rsidR="00404ADA" w:rsidRPr="00591927" w14:paraId="6E53A279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D8208D" w14:textId="77777777" w:rsidR="00E05372" w:rsidRDefault="00404ADA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Art der Studie </w:t>
            </w:r>
            <w:r w:rsidR="00D553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(Arzneimittel, Gerät, nicht-interventionell, IIT)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659D62" w14:textId="783DD0D3" w:rsidR="00404ADA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1243419210" w:edGrp="everyone"/>
            <w:r>
              <w:rPr>
                <w:rStyle w:val="Helyrzszveg"/>
              </w:rPr>
              <w:t>Szöveg beírásához kattintson vagy koppintson ide.</w:t>
            </w:r>
            <w:permEnd w:id="1243419210"/>
          </w:p>
        </w:tc>
      </w:tr>
      <w:tr w:rsidR="00591927" w:rsidRPr="00591927" w14:paraId="776EB4F5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8CEF20" w14:textId="77777777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Name der Kontaktperson des Auftraggebers/CRO: 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BE5925" w14:textId="7C532A50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550054851" w:edGrp="everyone"/>
            <w:r>
              <w:rPr>
                <w:rStyle w:val="Helyrzszveg"/>
              </w:rPr>
              <w:t>Szöveg beírásához kattintson vagy koppintson ide.</w:t>
            </w:r>
            <w:permEnd w:id="550054851"/>
          </w:p>
        </w:tc>
      </w:tr>
      <w:tr w:rsidR="00591927" w:rsidRPr="00591927" w14:paraId="2C0FC08F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211702" w14:textId="4FB5C431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Telefonnummer der Kontaktperson des </w:t>
            </w:r>
            <w:r w:rsidR="009A08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Förderers</w:t>
            </w: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/CRO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7C993F" w14:textId="2348EC20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26431439" w:edGrp="everyone"/>
            <w:r>
              <w:rPr>
                <w:rStyle w:val="Helyrzszveg"/>
              </w:rPr>
              <w:t>Szöveg beírásához kattintson vagy koppintson ide.</w:t>
            </w:r>
            <w:permEnd w:id="26431439"/>
          </w:p>
        </w:tc>
      </w:tr>
      <w:tr w:rsidR="00591927" w:rsidRPr="00591927" w14:paraId="5B9195F5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5AEA0A" w14:textId="07FA0471" w:rsidR="00E05372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E-Mail-Adresse der Kontaktperson des </w:t>
            </w:r>
            <w:r w:rsidR="009A08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Förderers</w:t>
            </w:r>
            <w:r w:rsidR="009A0851"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 </w:t>
            </w: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/CRO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D17567" w14:textId="37DADC93" w:rsidR="00591927" w:rsidRPr="00591927" w:rsidRDefault="00346C88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ermStart w:id="1038230975" w:edGrp="everyone"/>
            <w:r>
              <w:rPr>
                <w:rStyle w:val="Helyrzszveg"/>
              </w:rPr>
              <w:t>Szöveg beírásához kattintson vagy koppintson ide.</w:t>
            </w:r>
            <w:permEnd w:id="1038230975"/>
          </w:p>
        </w:tc>
      </w:tr>
    </w:tbl>
    <w:p w14:paraId="7B32B1EB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62E07403" w14:textId="77777777" w:rsidR="00E05372" w:rsidRDefault="00000000">
      <w:pPr>
        <w:pStyle w:val="Listaszerbekezds"/>
        <w:numPr>
          <w:ilvl w:val="0"/>
          <w:numId w:val="3"/>
        </w:numPr>
        <w:spacing w:before="360" w:after="24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F044F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Die Untersuchung erfordert die Einbeziehung des/der Dienstleister(s): </w:t>
      </w:r>
    </w:p>
    <w:p w14:paraId="57CF89CE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771597216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771597216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Bildgebende Untersuchung </w:t>
      </w:r>
    </w:p>
    <w:p w14:paraId="4FE68132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12994720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12994720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athologische Untersuchung </w:t>
      </w:r>
    </w:p>
    <w:p w14:paraId="58F74171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418973035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418973035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Labortest </w:t>
      </w:r>
    </w:p>
    <w:p w14:paraId="20966392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2001876617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2001876617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ienstleistungen der Universitätsapotheke </w:t>
      </w:r>
    </w:p>
    <w:p w14:paraId="44769182" w14:textId="578D4C09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053517395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053517395"/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Name des </w:t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>anderen Fachgebiets/der anderen Klinik</w:t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: </w:t>
      </w:r>
      <w:permStart w:id="858068377" w:edGrp="everyone"/>
      <w:r w:rsidR="00346C88">
        <w:rPr>
          <w:rStyle w:val="Helyrzszveg"/>
        </w:rPr>
        <w:t>Szöveg beírásához kattintson vagy koppintson ide.</w:t>
      </w:r>
      <w:permEnd w:id="858068377"/>
    </w:p>
    <w:p w14:paraId="13B90E48" w14:textId="5ED3F396" w:rsidR="00E05372" w:rsidRDefault="00000000">
      <w:pPr>
        <w:spacing w:before="120" w:after="12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ie geplante Dauer der Studie: </w:t>
      </w:r>
      <w:permStart w:id="1637625741" w:edGrp="everyone"/>
      <w:r w:rsidR="00346C88">
        <w:rPr>
          <w:rStyle w:val="Helyrzszveg"/>
        </w:rPr>
        <w:t>Szöveg beírásához kattintson vagy koppintson ide.</w:t>
      </w:r>
      <w:permEnd w:id="1637625741"/>
    </w:p>
    <w:p w14:paraId="3D65A2C5" w14:textId="673700C8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(Geplantes) Datum der Einreichung des OGYÉI-Lizenzantrags:</w:t>
      </w:r>
      <w:r w:rsidR="00346C88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ermStart w:id="1977169065" w:edGrp="everyone"/>
      <w:r w:rsidR="00346C88">
        <w:rPr>
          <w:rStyle w:val="Helyrzszveg"/>
        </w:rPr>
        <w:t>Szöveg beírásához kattintson vagy koppintson ide.</w:t>
      </w:r>
      <w:permEnd w:id="1977169065"/>
    </w:p>
    <w:p w14:paraId="7F222565" w14:textId="43ECAAC5" w:rsidR="00E05372" w:rsidRDefault="00811990">
      <w:pPr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Anzahl der für die Klinik geplanten Patienten:</w:t>
      </w:r>
      <w:r w:rsidR="00346C88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ermStart w:id="1330324947" w:edGrp="everyone"/>
      <w:r w:rsidR="00346C88">
        <w:rPr>
          <w:rStyle w:val="Helyrzszveg"/>
        </w:rPr>
        <w:t>Szöveg beírásához kattintson vagy koppintson ide.</w:t>
      </w:r>
      <w:permEnd w:id="1330324947"/>
    </w:p>
    <w:p w14:paraId="5C019EFB" w14:textId="77777777" w:rsidR="00E05372" w:rsidRDefault="00000000">
      <w:pPr>
        <w:pStyle w:val="Listaszerbekezds"/>
        <w:numPr>
          <w:ilvl w:val="0"/>
          <w:numId w:val="3"/>
        </w:numPr>
        <w:spacing w:before="720" w:after="24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F044F6">
        <w:rPr>
          <w:rFonts w:ascii="Times New Roman" w:eastAsia="Times New Roman" w:hAnsi="Times New Roman" w:cs="Times New Roman"/>
          <w:b/>
          <w:bCs/>
          <w:sz w:val="28"/>
          <w:szCs w:val="28"/>
          <w:lang w:eastAsia="hu-HU"/>
        </w:rPr>
        <w:t>Erklärung des Principal Investigators</w:t>
      </w:r>
      <w:r w:rsidRPr="00F044F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: (Wählen Sie den entsprechenden Abschnitt aus!) </w:t>
      </w:r>
    </w:p>
    <w:p w14:paraId="453CF6CC" w14:textId="77777777" w:rsidR="00E05372" w:rsidRDefault="0000000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526593013" w:edGrp="everyone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</w:t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] </w:t>
      </w:r>
      <w:permEnd w:id="526593013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ie materiellen und personellen Voraussetzungen für die Studie sind in der Klinik vollständig vorhanden, so dass kein zusätzlicher Mitarbeiter erforderlich ist.  </w:t>
      </w:r>
    </w:p>
    <w:p w14:paraId="4ED4D45D" w14:textId="15FA246E" w:rsidR="00E05372" w:rsidRDefault="0000000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007181744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007181744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Unterstützung durch den Blockkoordinator der Universität erforderlich:</w:t>
      </w:r>
      <w:r w:rsidR="00346C88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ermStart w:id="628386720" w:edGrp="everyone"/>
      <w:r w:rsidR="00346C88">
        <w:rPr>
          <w:rStyle w:val="Helyrzszveg"/>
        </w:rPr>
        <w:t>Szöveg beírásához kattintson vagy koppintson ide.</w:t>
      </w:r>
      <w:permEnd w:id="628386720"/>
    </w:p>
    <w:p w14:paraId="55E3CEF9" w14:textId="2B8AED22" w:rsidR="00E05372" w:rsidRDefault="0000000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054741743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lastRenderedPageBreak/>
        <w:t xml:space="preserve">[ ] </w:t>
      </w:r>
      <w:permEnd w:id="1054741743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ie materiellen und personellen Voraussetzungen für die Studie sind in der Klinik nicht in vollem Umfang vorhanden, so dass zusätzliche Mitarbeiter benötigt werden. Name und Funktion des externen Mitarbeiters: </w:t>
      </w:r>
      <w:permStart w:id="162019875" w:edGrp="everyone"/>
      <w:r w:rsidR="00346C88">
        <w:rPr>
          <w:rStyle w:val="Helyrzszveg"/>
        </w:rPr>
        <w:t>Szöveg beírásához kattintson vagy koppintson ide.</w:t>
      </w:r>
      <w:permEnd w:id="162019875"/>
    </w:p>
    <w:p w14:paraId="1F880279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Die Studie ist kostengünstig, d. h. </w:t>
      </w:r>
      <w:r w:rsidRPr="000B25C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ie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Kosten </w:t>
      </w:r>
      <w:r w:rsidRPr="000B25C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ro eingeschriebenem Patienten betragen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weniger als 12 %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er gesamten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Studiengebühreneinnahmen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pro Patient.</w:t>
      </w:r>
    </w:p>
    <w:p w14:paraId="3FD39188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415239732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415239732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ie </w:t>
      </w:r>
      <w:r w:rsidRPr="000B25CB">
        <w:rPr>
          <w:rFonts w:ascii="Times New Roman" w:eastAsia="Times New Roman" w:hAnsi="Times New Roman" w:cs="Times New Roman"/>
          <w:sz w:val="24"/>
          <w:szCs w:val="24"/>
          <w:lang w:eastAsia="hu-HU"/>
        </w:rPr>
        <w:t>Studie umfasst kostenintensive diagnostische oder therapeutische Verfahren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, so dass </w:t>
      </w:r>
      <w:r w:rsidRPr="005E347F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ie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Kosten </w:t>
      </w:r>
      <w:r w:rsidRPr="005E347F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ro eingeschlossenem Patienten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12 %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er gesamten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Studiengebühreneinnahmen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ro Patient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übersteigen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</w:p>
    <w:p w14:paraId="3282E360" w14:textId="77777777" w:rsidR="00E05372" w:rsidRDefault="00000000">
      <w:pPr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Die Studie umfasst kostengünstige diagnostische oder therapeutische Verfahren (die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Kosten der Studie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>pro Patient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,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ohne Personalkosten, betragen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weniger als 12 % der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gesamten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Gebühreneinnahmen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ro Patient), aber der institutionelle Teil der Studie soll zusätzliche </w:t>
      </w:r>
      <w:r w:rsidRPr="0074058F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Personalkosten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>decken</w:t>
      </w:r>
      <w:r w:rsidRPr="0074058F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. </w:t>
      </w:r>
    </w:p>
    <w:p w14:paraId="6259B2F7" w14:textId="77777777" w:rsidR="00E05372" w:rsidRDefault="00000000">
      <w:pPr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Die Studie umfasst kostenintensive diagnostische oder therapeutische Verfahren, so dass die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Out-of-Pocket-Kosten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ro eingeschlossenem Patienten ohne Personalkosten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12 % der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gesamten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Studiengebühreneinnahmen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ro Patient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übersteigen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. Der institutionelle Anteil an den Out-of-Pocket-Kosten soll zusätzlich zu den Out-of-Pocket-Kosten auch die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Personalkosten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>abdecken.</w:t>
      </w:r>
    </w:p>
    <w:p w14:paraId="26338673" w14:textId="77777777" w:rsidR="00811990" w:rsidRDefault="00811990" w:rsidP="008119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21B99FA7" w14:textId="6F658D78" w:rsidR="00E05372" w:rsidRDefault="0000000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Budapest, </w:t>
      </w:r>
      <w:permStart w:id="1316618354" w:edGrp="everyone"/>
      <w:r w:rsidR="00346C88">
        <w:rPr>
          <w:rStyle w:val="Helyrzszveg"/>
        </w:rPr>
        <w:t>Szöveg beírásához kattintson vagy koppintson ide.</w:t>
      </w:r>
      <w:permEnd w:id="1316618354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</w:p>
    <w:p w14:paraId="692E9425" w14:textId="77777777" w:rsidR="00771A4B" w:rsidRDefault="00771A4B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3AF63E69" w14:textId="77777777" w:rsidR="00E05372" w:rsidRDefault="00000000">
      <w:pPr>
        <w:spacing w:before="720"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..........</w:t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.............................................  </w:t>
      </w:r>
    </w:p>
    <w:p w14:paraId="13C51C5C" w14:textId="77777777" w:rsidR="00E05372" w:rsidRDefault="00000000">
      <w:pPr>
        <w:spacing w:after="0" w:line="240" w:lineRule="auto"/>
        <w:ind w:firstLine="705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Klinischer Direktor </w:t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Leiter der Untersuchung </w:t>
      </w:r>
    </w:p>
    <w:p w14:paraId="0BDDC393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(falls nicht der Hauptforscher) </w:t>
      </w:r>
    </w:p>
    <w:p w14:paraId="55A4A32F" w14:textId="77777777" w:rsid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2815388A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  <w:r w:rsidRPr="00A901F5">
        <w:rPr>
          <w:rFonts w:ascii="Times New Roman" w:eastAsia="Times New Roman" w:hAnsi="Times New Roman" w:cs="Times New Roman"/>
          <w:sz w:val="16"/>
          <w:szCs w:val="16"/>
          <w:lang w:eastAsia="hu-HU"/>
        </w:rPr>
        <w:t xml:space="preserve">Eine Zusammenfassung der Studie in ungarischer Sprache muss diesem Registrierungsantrag beigefügt werden.  </w:t>
      </w:r>
    </w:p>
    <w:p w14:paraId="5126C047" w14:textId="77777777" w:rsidR="00E05372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  <w:r w:rsidRPr="00A901F5">
        <w:rPr>
          <w:rFonts w:ascii="Times New Roman" w:eastAsia="Times New Roman" w:hAnsi="Times New Roman" w:cs="Times New Roman"/>
          <w:sz w:val="16"/>
          <w:szCs w:val="16"/>
          <w:lang w:eastAsia="hu-HU"/>
        </w:rPr>
        <w:t xml:space="preserve">Das ausgefüllte und unterzeichnete Anmeldeformular muss elektronisch im PDF-Format an </w:t>
      </w:r>
      <w:hyperlink r:id="rId10" w:history="1">
        <w:r w:rsidR="00A242CE" w:rsidRPr="00A901F5">
          <w:rPr>
            <w:rStyle w:val="Hiperhivatkozs"/>
            <w:rFonts w:ascii="Times New Roman" w:hAnsi="Times New Roman" w:cs="Times New Roman"/>
            <w:sz w:val="16"/>
            <w:szCs w:val="16"/>
          </w:rPr>
          <w:t>klinikaikutatas@semmelweis-univ.hu</w:t>
        </w:r>
      </w:hyperlink>
      <w:r w:rsidRPr="00A901F5">
        <w:rPr>
          <w:rFonts w:ascii="Times New Roman" w:eastAsia="Times New Roman" w:hAnsi="Times New Roman" w:cs="Times New Roman"/>
          <w:sz w:val="16"/>
          <w:szCs w:val="16"/>
          <w:lang w:eastAsia="hu-HU"/>
        </w:rPr>
        <w:t xml:space="preserve"> gesendet werden</w:t>
      </w:r>
      <w:hyperlink r:id="rId11" w:history="1">
        <w:r w:rsidR="00A242CE" w:rsidRPr="00A901F5">
          <w:rPr>
            <w:rStyle w:val="Hiperhivatkozs"/>
            <w:rFonts w:ascii="Times New Roman" w:hAnsi="Times New Roman" w:cs="Times New Roman"/>
            <w:sz w:val="16"/>
            <w:szCs w:val="16"/>
          </w:rPr>
          <w:t>.</w:t>
        </w:r>
      </w:hyperlink>
    </w:p>
    <w:sectPr w:rsidR="00E05372" w:rsidSect="00811990">
      <w:headerReference w:type="default" r:id="rId12"/>
      <w:footerReference w:type="default" r:id="rId13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D4105" w14:textId="77777777" w:rsidR="001D3813" w:rsidRDefault="001D3813" w:rsidP="00811990">
      <w:pPr>
        <w:spacing w:after="0" w:line="240" w:lineRule="auto"/>
      </w:pPr>
      <w:r>
        <w:separator/>
      </w:r>
    </w:p>
  </w:endnote>
  <w:endnote w:type="continuationSeparator" w:id="0">
    <w:p w14:paraId="423618F8" w14:textId="77777777" w:rsidR="001D3813" w:rsidRDefault="001D3813" w:rsidP="00811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B3554" w14:textId="77777777" w:rsidR="00E05372" w:rsidRDefault="00000000">
    <w:pPr>
      <w:pStyle w:val="llb"/>
    </w:pPr>
    <w:r>
      <w:t xml:space="preserve">Versionsnummer: </w:t>
    </w:r>
    <w:r w:rsidR="00EA40FD">
      <w:t>V2/202211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2E6B5" w14:textId="77777777" w:rsidR="001D3813" w:rsidRDefault="001D3813" w:rsidP="00811990">
      <w:pPr>
        <w:spacing w:after="0" w:line="240" w:lineRule="auto"/>
      </w:pPr>
      <w:r>
        <w:separator/>
      </w:r>
    </w:p>
  </w:footnote>
  <w:footnote w:type="continuationSeparator" w:id="0">
    <w:p w14:paraId="25F066DA" w14:textId="77777777" w:rsidR="001D3813" w:rsidRDefault="001D3813" w:rsidP="00811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F271" w14:textId="77777777" w:rsidR="00E05372" w:rsidRDefault="00000000">
    <w:pPr>
      <w:pStyle w:val="lfej"/>
      <w:rPr>
        <w:rFonts w:ascii="Times New Roman" w:hAnsi="Times New Roman" w:cs="Times New Roman"/>
        <w:i/>
      </w:rPr>
    </w:pPr>
    <w:r w:rsidRPr="008148A8">
      <w:rPr>
        <w:rFonts w:ascii="Times New Roman" w:hAnsi="Times New Roman" w:cs="Times New Roman"/>
        <w:i/>
      </w:rPr>
      <w:t>Vorschriften für klinische Forschungsversuche</w:t>
    </w:r>
  </w:p>
  <w:p w14:paraId="13D0ADCC" w14:textId="77777777" w:rsidR="003458D4" w:rsidRDefault="003458D4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26DF1"/>
    <w:multiLevelType w:val="hybridMultilevel"/>
    <w:tmpl w:val="2B140218"/>
    <w:lvl w:ilvl="0" w:tplc="813A2BD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133403"/>
    <w:multiLevelType w:val="multilevel"/>
    <w:tmpl w:val="373EA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0B0F0F"/>
    <w:multiLevelType w:val="hybridMultilevel"/>
    <w:tmpl w:val="FF9C8A7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217261">
    <w:abstractNumId w:val="1"/>
  </w:num>
  <w:num w:numId="2" w16cid:durableId="649555996">
    <w:abstractNumId w:val="2"/>
  </w:num>
  <w:num w:numId="3" w16cid:durableId="828329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HPT5drtkfh9xNeTWTe5VdO19dx6Gd0NMvUVF1ypbxLPqlGR/+etX40rMbJh86vb+c6YfG2gZRvrJ2Q4YS0aflA==" w:salt="Jaz/nnaDxrdCvtJH8RIcj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MLEwtbAwMTUzNjBU0lEKTi0uzszPAykwrAUAMq8nnSwAAAA="/>
  </w:docVars>
  <w:rsids>
    <w:rsidRoot w:val="00FF67D3"/>
    <w:rsid w:val="00081DFC"/>
    <w:rsid w:val="00087C5D"/>
    <w:rsid w:val="00097F98"/>
    <w:rsid w:val="000B25CB"/>
    <w:rsid w:val="000C5FAE"/>
    <w:rsid w:val="000E6EAA"/>
    <w:rsid w:val="00167C96"/>
    <w:rsid w:val="00190409"/>
    <w:rsid w:val="0019095C"/>
    <w:rsid w:val="001D3813"/>
    <w:rsid w:val="001F0070"/>
    <w:rsid w:val="00287424"/>
    <w:rsid w:val="002B2D9C"/>
    <w:rsid w:val="002F37F3"/>
    <w:rsid w:val="00304B24"/>
    <w:rsid w:val="003407E5"/>
    <w:rsid w:val="003458D4"/>
    <w:rsid w:val="00346C88"/>
    <w:rsid w:val="003A3536"/>
    <w:rsid w:val="00404ADA"/>
    <w:rsid w:val="00446129"/>
    <w:rsid w:val="00491A4D"/>
    <w:rsid w:val="004E1B21"/>
    <w:rsid w:val="0056482D"/>
    <w:rsid w:val="005879FA"/>
    <w:rsid w:val="00591927"/>
    <w:rsid w:val="005E347F"/>
    <w:rsid w:val="006235D3"/>
    <w:rsid w:val="00623BF8"/>
    <w:rsid w:val="00627E73"/>
    <w:rsid w:val="006D664F"/>
    <w:rsid w:val="00720709"/>
    <w:rsid w:val="0074058F"/>
    <w:rsid w:val="00771A4B"/>
    <w:rsid w:val="00776646"/>
    <w:rsid w:val="007D689B"/>
    <w:rsid w:val="00811990"/>
    <w:rsid w:val="00815245"/>
    <w:rsid w:val="00844FD1"/>
    <w:rsid w:val="00925F8F"/>
    <w:rsid w:val="00927698"/>
    <w:rsid w:val="009A0851"/>
    <w:rsid w:val="009B087F"/>
    <w:rsid w:val="009C56BD"/>
    <w:rsid w:val="009E5B24"/>
    <w:rsid w:val="00A23DFE"/>
    <w:rsid w:val="00A242CE"/>
    <w:rsid w:val="00A46B18"/>
    <w:rsid w:val="00A57F33"/>
    <w:rsid w:val="00A901F5"/>
    <w:rsid w:val="00AD7280"/>
    <w:rsid w:val="00B40CED"/>
    <w:rsid w:val="00B41C9A"/>
    <w:rsid w:val="00D55346"/>
    <w:rsid w:val="00DE3368"/>
    <w:rsid w:val="00E05372"/>
    <w:rsid w:val="00E66743"/>
    <w:rsid w:val="00E72FD7"/>
    <w:rsid w:val="00EA40FD"/>
    <w:rsid w:val="00EA6C73"/>
    <w:rsid w:val="00EB295B"/>
    <w:rsid w:val="00EC0802"/>
    <w:rsid w:val="00F044F6"/>
    <w:rsid w:val="00F24268"/>
    <w:rsid w:val="00F53556"/>
    <w:rsid w:val="00FF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EB603"/>
  <w15:chartTrackingRefBased/>
  <w15:docId w15:val="{E54F5996-76E9-432C-9B95-63DA79DD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591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591927"/>
  </w:style>
  <w:style w:type="character" w:customStyle="1" w:styleId="eop">
    <w:name w:val="eop"/>
    <w:basedOn w:val="Bekezdsalapbettpusa"/>
    <w:rsid w:val="00591927"/>
  </w:style>
  <w:style w:type="character" w:customStyle="1" w:styleId="contextualspellingandgrammarerror">
    <w:name w:val="contextualspellingandgrammarerror"/>
    <w:basedOn w:val="Bekezdsalapbettpusa"/>
    <w:rsid w:val="00591927"/>
  </w:style>
  <w:style w:type="character" w:customStyle="1" w:styleId="tabchar">
    <w:name w:val="tabchar"/>
    <w:basedOn w:val="Bekezdsalapbettpusa"/>
    <w:rsid w:val="00591927"/>
  </w:style>
  <w:style w:type="paragraph" w:styleId="Buborkszveg">
    <w:name w:val="Balloon Text"/>
    <w:basedOn w:val="Norml"/>
    <w:link w:val="BuborkszvegChar"/>
    <w:uiPriority w:val="99"/>
    <w:semiHidden/>
    <w:unhideWhenUsed/>
    <w:rsid w:val="00771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71A4B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11990"/>
  </w:style>
  <w:style w:type="paragraph" w:styleId="llb">
    <w:name w:val="footer"/>
    <w:basedOn w:val="Norml"/>
    <w:link w:val="llb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11990"/>
  </w:style>
  <w:style w:type="paragraph" w:styleId="Listaszerbekezds">
    <w:name w:val="List Paragraph"/>
    <w:basedOn w:val="Norml"/>
    <w:uiPriority w:val="34"/>
    <w:qFormat/>
    <w:rsid w:val="0092769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42CE"/>
    <w:rPr>
      <w:color w:val="0563C1" w:themeColor="hyperlink"/>
      <w:u w:val="single"/>
    </w:rPr>
  </w:style>
  <w:style w:type="character" w:styleId="Helyrzszveg">
    <w:name w:val="Placeholder Text"/>
    <w:basedOn w:val="Bekezdsalapbettpusa"/>
    <w:uiPriority w:val="99"/>
    <w:semiHidden/>
    <w:rsid w:val="00346C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31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97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19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5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78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8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99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0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8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14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2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85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43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28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75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9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24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2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89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9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19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32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4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28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28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49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6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7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91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4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9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4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1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09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linikaikutatas@semmelweis-univ.h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klinikaikutatas@semmelweis-univ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00F2F1-3278-491E-85D8-4E1F412B9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9C406F-A7EF-47A7-852F-5CDFE5BD4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C2ACA4-03DB-43E6-ABEE-775D89BA05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96</Words>
  <Characters>3428</Characters>
  <Application>Microsoft Office Word</Application>
  <DocSecurity>8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>docId:8123452F6C7790F602F854DFD8E06520</cp:keywords>
  <dc:description/>
  <cp:lastModifiedBy>Omrai Amarilla</cp:lastModifiedBy>
  <cp:revision>4</cp:revision>
  <cp:lastPrinted>2022-12-05T12:40:00Z</cp:lastPrinted>
  <dcterms:created xsi:type="dcterms:W3CDTF">2022-12-04T05:22:00Z</dcterms:created>
  <dcterms:modified xsi:type="dcterms:W3CDTF">2022-12-05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